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ëss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cazz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ntichiari, BS, Italia montichiari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ontichiari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04/198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253032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lessio.scz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6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6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